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Hong Kong SAR, Chin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Hong Kong SAR, Chin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Hong Kong SAR, China received a score of 28.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Hong Kong SAR, Chin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Hong Kong SAR, Chin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Hong Kong SAR, Chin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Hong Kong SAR, Chin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Hong Kong SAR, Chin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Hong Kong SAR, Chin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Hong Kong SAR, China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Hong Kong SAR, China received a score of 0.3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Hong Kong SAR, Chin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Hong Kong SAR, Chin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Hong Kong SAR, Chin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Hong Kong SAR, Chin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Hong Kong SAR, Chin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Hong Kong SAR, Chin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Hong%20Kong%20SAR,%20Ch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g Kong SAR, Ch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g Kong SAR, Ch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 Kong SAR, China Country Report</dc:title>
  <dc:creator>SPI Team</dc:creator>
  <cp:keywords/>
  <dcterms:created xsi:type="dcterms:W3CDTF">2021-05-25T15:32:30Z</dcterms:created>
  <dcterms:modified xsi:type="dcterms:W3CDTF">2021-05-25T15: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